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ASR</w:t>
      </w:r>
      <w:r>
        <w:t xml:space="preserve"> </w:t>
      </w:r>
      <w:r>
        <w:t xml:space="preserve">DEMO</w:t>
      </w:r>
      <w:r>
        <w:t xml:space="preserve"> </w:t>
      </w:r>
      <w:r>
        <w:t xml:space="preserve">English</w:t>
      </w:r>
      <w:r>
        <w:t xml:space="preserve"> </w:t>
      </w:r>
      <w:r>
        <w:t xml:space="preserve">i-CREATe</w:t>
      </w:r>
      <w:r>
        <w:t xml:space="preserve"> </w:t>
      </w:r>
      <w:r>
        <w:t xml:space="preserve">2023</w:t>
      </w:r>
    </w:p>
    <w:p>
      <w:pPr>
        <w:pStyle w:val="Date"/>
      </w:pPr>
      <w:r>
        <w:t xml:space="preserve">วันอังคารที่</w:t>
      </w:r>
      <w:r>
        <w:t xml:space="preserve"> </w:t>
      </w:r>
      <w:r>
        <w:t xml:space="preserve">8</w:t>
      </w:r>
      <w:r>
        <w:t xml:space="preserve"> </w:t>
      </w:r>
      <w:r>
        <w:t xml:space="preserve">สิงหาคม</w:t>
      </w:r>
      <w:r>
        <w:t xml:space="preserve"> </w:t>
      </w:r>
      <w:r>
        <w:t xml:space="preserve">2566</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Sean and scream   so whatever time you showed a text message prescription bus depot y e Stanley Chesapeake hospital crazy hello   Hello's test        hello  good morning      welcome to Thailand captioning service center                   welcome to Thailand captioning service center  that's something else you may already know the Capuchin service issues so is that help. People just ask people and people already asked we may have problems heading understanding audio content and video content by reading order Patrick Chang instead of listening to the audio                                                               Dilophosaurus       Define               okay ladies and gentlemen welcome to on Broad   phone that we have to see in the the caption us typing English as well as outside okay    okay so Dad what my  okay hello test 1 2 3 4 5 OTS Echo chamber  so we will try to test on the run through site                          OK Google   hello test            hello test                           good morning welcome to Thailand captioning service center as some of you may already know the captioning service exception is the service that help people with hearing disability to understand the audio content by reading the transcription instead of listen to the audio so as I did send her before I bought them already happening and also the to record caption I thought if you record content and you see on the screen here are they more of the live caption is it the caption taste of what I'm thinking right now  so medicine do you use three different techniques to Hawaii we don't have a chimney what is a challenging the real competition is that you have to provide a check tax return instantly within 5 or 10 second after the speaker is speaking and also you have to provide a corrected with more than ninety percent accuracy so that the people will read that has Christian Canada     Hawaii does Sobeys grid centers in our 2017   actually we are specialized with height option and used to different technique to do the Raton Pass Christian how to treat headaches sbus you saw what kind of typing revised and automatic speech recognition system we have to use two different techniques to make is suitable for difference between spa and other  quality of inputs Ashby test 1 2 3 4                     okay  if anyone is here                                               hello it has                 good morning welcome to Thailand captioning service center    as some of you may already know the captain needs service is the service that help people with hearing disability understand audio content and your content by reading that has search and take instead of listening to the audio here at the center people wide attaching themselves for both  caption caption is used for Life program graduation program costume on 79 and also the caption for recording content yeah at the screen you see the demo of the real ham has suction I will try captain pictures of the captioning on what I'm currently speaking     a descender we start in 2017 and we use three different techniques true                                           obviously now                       at this tender people ride captain in service time caption and pre-workout caffeine content in is used spider costume asimina and television program flyer program Chavez Paso news as you seen on this screen   do you see the last caption of what I'm currently speaking  what is challenging with the real competition is that you have to provide the caption instantly within 5 to 10 second after the speaker is speaking and you also have to go why I kept on. accurate enough for people who read the caption to understand that you should a procedure should be higher than 90%    at our Center we use two different technique to do the real ham caption three different techniques as someone highness typing why's that automatically commission Street recognition  used three different technique because you select the one that is suitable for the speaking style and the quality of speech   the first one you called a smart tiniest typing you use this technique when we first got our Center Fox Southeast yato     because at that time to automatic speech recognition but high is not accurate in out the accuracy around 70 to 80% do we have to use the tapus to type finally and we use treatable type is 2 time together in Elyria manner to provide a caption in your hair and you will see the type is ended isn't this true to do it as somewhat Hannah's helping what is the real time catching for costume in I and  you see this yet I thought you took them your type to text transcription up about 5 Second of speech and then we have also added the fifth person doing the to correct that takes medical it be better   on the left hand side Easter the typist  who do the origin of the Pixar mathematics speech recognition this is what we use for the real Krampus ending of this demo to edita how is Charter to correct the music recognition from the automatic speech recognition      add me move on to the next to music the last picnic this video call me wise so you have a studio here I should leave you have Studio realize that we have a engine I realize what they have her Honda original speaker and then speak that are trying to get in the clear Manor in the quiet room to improve the quality of the speech all the Citadel Mall             you can also try it by yourself for the first of all  Mario  you wish which login in the here         Cobb okay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ASR DEMO English i-CREATe 2023</dc:title>
  <dc:creator/>
  <cp:keywords/>
  <dcterms:created xsi:type="dcterms:W3CDTF">2024-01-04T02:58:02Z</dcterms:created>
  <dcterms:modified xsi:type="dcterms:W3CDTF">2024-01-04T02: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สิงหาคม 2566 เวลา 08.40 น.</vt:lpwstr>
  </property>
  <property fmtid="{D5CDD505-2E9C-101B-9397-08002B2CF9AE}" pid="3" name="subtitle">
    <vt:lpwstr/>
  </property>
</Properties>
</file>